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F64975" w14:textId="77777777" w:rsidR="00E6454B" w:rsidRDefault="00241341">
      <w:pPr>
        <w:pStyle w:val="Title"/>
      </w:pPr>
      <w:r>
        <w:t>Quiz 2</w:t>
      </w:r>
    </w:p>
    <w:p w14:paraId="426CE565" w14:textId="77777777" w:rsidR="00E6454B" w:rsidRDefault="00241341">
      <w:pPr>
        <w:pStyle w:val="Author"/>
      </w:pPr>
      <w:bookmarkStart w:id="0" w:name="_GoBack"/>
      <w:bookmarkEnd w:id="0"/>
      <w:r>
        <w:t>Nicholas Colonna</w:t>
      </w:r>
    </w:p>
    <w:p w14:paraId="66A93000" w14:textId="77777777" w:rsidR="00E6454B" w:rsidRDefault="00241341">
      <w:pPr>
        <w:pStyle w:val="Date"/>
      </w:pPr>
      <w:r>
        <w:t>1/24/2018</w:t>
      </w:r>
    </w:p>
    <w:p w14:paraId="03A367D0" w14:textId="77777777" w:rsidR="00E6454B" w:rsidRDefault="00241341">
      <w:pPr>
        <w:pStyle w:val="Heading2"/>
      </w:pPr>
      <w:bookmarkStart w:id="1" w:name="assume-you-have-a-geometric-distribution"/>
      <w:bookmarkEnd w:id="1"/>
      <w:r>
        <w:t>Assume you have a geometric distribution X ~ Ge(0.3)</w:t>
      </w:r>
    </w:p>
    <w:p w14:paraId="7D962404" w14:textId="77777777" w:rsidR="00513DC5" w:rsidRPr="00513DC5" w:rsidRDefault="00513DC5" w:rsidP="00513DC5">
      <w:pPr>
        <w:pStyle w:val="BodyText"/>
      </w:pPr>
    </w:p>
    <w:p w14:paraId="2ED25B0C" w14:textId="77777777" w:rsidR="00E6454B" w:rsidRDefault="00241341">
      <w:pPr>
        <w:pStyle w:val="SourceCode"/>
      </w:pPr>
      <w:r>
        <w:rPr>
          <w:rStyle w:val="CommentTok"/>
        </w:rPr>
        <w:t>#1 Generate 1000 random numbers from geometric distribution with p = 0.3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rgeo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2 Make a histogram for the random number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x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req=</w:t>
      </w:r>
      <w:r>
        <w:rPr>
          <w:rStyle w:val="NormalTok"/>
        </w:rPr>
        <w:t>F)</w:t>
      </w:r>
    </w:p>
    <w:p w14:paraId="56FBB5F2" w14:textId="77777777" w:rsidR="00E6454B" w:rsidRDefault="00241341">
      <w:pPr>
        <w:pStyle w:val="FirstParagraph"/>
      </w:pPr>
      <w:r>
        <w:rPr>
          <w:noProof/>
        </w:rPr>
        <w:drawing>
          <wp:inline distT="0" distB="0" distL="0" distR="0" wp14:anchorId="2D228607" wp14:editId="207C7F8E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iz_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7FF5E9" w14:textId="77777777" w:rsidR="00E6454B" w:rsidRDefault="00241341">
      <w:pPr>
        <w:pStyle w:val="SourceCode"/>
      </w:pPr>
      <w:r>
        <w:rPr>
          <w:rStyle w:val="CommentTok"/>
        </w:rPr>
        <w:t>#3 Make a density plot based on the true distributio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max</w:t>
      </w:r>
      <w:r>
        <w:rPr>
          <w:rStyle w:val="NormalTok"/>
        </w:rPr>
        <w:t xml:space="preserve">(x)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dgeom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max</w:t>
      </w:r>
      <w:r>
        <w:rPr>
          <w:rStyle w:val="NormalTok"/>
        </w:rPr>
        <w:t xml:space="preserve">(x)),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 )</w:t>
      </w:r>
    </w:p>
    <w:p w14:paraId="75099BD2" w14:textId="77777777" w:rsidR="00E6454B" w:rsidRDefault="00241341">
      <w:pPr>
        <w:pStyle w:val="FirstParagraph"/>
      </w:pPr>
      <w:r>
        <w:rPr>
          <w:noProof/>
        </w:rPr>
        <w:lastRenderedPageBreak/>
        <w:drawing>
          <wp:inline distT="0" distB="0" distL="0" distR="0" wp14:anchorId="63362939" wp14:editId="3554BFF2">
            <wp:extent cx="5334000" cy="371856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iz_2_files/figure-docx/unnamed-chunk-1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12857"/>
                    <a:stretch/>
                  </pic:blipFill>
                  <pic:spPr bwMode="auto">
                    <a:xfrm>
                      <a:off x="0" y="0"/>
                      <a:ext cx="5334000" cy="3718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BBFA1" w14:textId="77777777" w:rsidR="00E6454B" w:rsidRDefault="00241341">
      <w:pPr>
        <w:pStyle w:val="SourceCode"/>
      </w:pPr>
      <w:r>
        <w:rPr>
          <w:rStyle w:val="CommentTok"/>
        </w:rPr>
        <w:t>#4 Make a CDF plot based on the true distribution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KeywordTok"/>
        </w:rPr>
        <w:t>max</w:t>
      </w:r>
      <w:r>
        <w:rPr>
          <w:rStyle w:val="NormalTok"/>
        </w:rPr>
        <w:t>(x)+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by=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y, </w:t>
      </w:r>
      <w:r>
        <w:rPr>
          <w:rStyle w:val="KeywordTok"/>
        </w:rPr>
        <w:t>pgeom</w:t>
      </w:r>
      <w:r>
        <w:rPr>
          <w:rStyle w:val="NormalTok"/>
        </w:rPr>
        <w:t>(y,</w:t>
      </w:r>
      <w:r>
        <w:rPr>
          <w:rStyle w:val="FloatTok"/>
        </w:rPr>
        <w:t>0.3</w:t>
      </w:r>
      <w:r>
        <w:rPr>
          <w:rStyle w:val="NormalTok"/>
        </w:rPr>
        <w:t>))</w:t>
      </w:r>
    </w:p>
    <w:p w14:paraId="33E32C2D" w14:textId="77777777" w:rsidR="00E6454B" w:rsidRDefault="00241341">
      <w:pPr>
        <w:pStyle w:val="FirstParagraph"/>
      </w:pPr>
      <w:r>
        <w:rPr>
          <w:noProof/>
        </w:rPr>
        <w:drawing>
          <wp:inline distT="0" distB="0" distL="0" distR="0" wp14:anchorId="1C6F9926" wp14:editId="61B9BBF4">
            <wp:extent cx="5333178" cy="3699803"/>
            <wp:effectExtent l="0" t="0" r="1270" b="889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iz_2_files/figure-docx/unnamed-chunk-1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10879" b="2405"/>
                    <a:stretch/>
                  </pic:blipFill>
                  <pic:spPr bwMode="auto">
                    <a:xfrm>
                      <a:off x="0" y="0"/>
                      <a:ext cx="5334000" cy="3700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645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73C7A6" w14:textId="77777777" w:rsidR="00241341" w:rsidRDefault="00241341">
      <w:pPr>
        <w:spacing w:after="0"/>
      </w:pPr>
      <w:r>
        <w:separator/>
      </w:r>
    </w:p>
  </w:endnote>
  <w:endnote w:type="continuationSeparator" w:id="0">
    <w:p w14:paraId="468098CA" w14:textId="77777777" w:rsidR="00241341" w:rsidRDefault="002413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5A9904" w14:textId="77777777" w:rsidR="00241341" w:rsidRDefault="00241341">
      <w:r>
        <w:separator/>
      </w:r>
    </w:p>
  </w:footnote>
  <w:footnote w:type="continuationSeparator" w:id="0">
    <w:p w14:paraId="207F9BC3" w14:textId="77777777" w:rsidR="00241341" w:rsidRDefault="002413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AB707A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299069F"/>
    <w:multiLevelType w:val="multilevel"/>
    <w:tmpl w:val="A5AC5D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41341"/>
    <w:rsid w:val="004E29B3"/>
    <w:rsid w:val="00513DC5"/>
    <w:rsid w:val="00590D07"/>
    <w:rsid w:val="00784D58"/>
    <w:rsid w:val="008D6863"/>
    <w:rsid w:val="009571EB"/>
    <w:rsid w:val="00B46C0F"/>
    <w:rsid w:val="00B86B75"/>
    <w:rsid w:val="00BC48D5"/>
    <w:rsid w:val="00C36279"/>
    <w:rsid w:val="00E315A3"/>
    <w:rsid w:val="00E645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EF64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2</Words>
  <Characters>415</Characters>
  <Application>Microsoft Macintosh Word</Application>
  <DocSecurity>0</DocSecurity>
  <Lines>3</Lines>
  <Paragraphs>1</Paragraphs>
  <ScaleCrop>false</ScaleCrop>
  <LinksUpToDate>false</LinksUpToDate>
  <CharactersWithSpaces>4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2</dc:title>
  <dc:creator>Nicholas Colonna</dc:creator>
  <cp:lastModifiedBy>Nick Colonna</cp:lastModifiedBy>
  <cp:revision>8</cp:revision>
  <dcterms:created xsi:type="dcterms:W3CDTF">2018-01-24T16:11:00Z</dcterms:created>
  <dcterms:modified xsi:type="dcterms:W3CDTF">2018-01-24T16:13:00Z</dcterms:modified>
</cp:coreProperties>
</file>